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CETTEPE ÜNİVERSİTESİ</w:t>
      </w:r>
    </w:p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78247B" w:rsidRDefault="002D11F6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ftalık </w:t>
      </w:r>
      <w:r w:rsidR="0078247B">
        <w:rPr>
          <w:b/>
          <w:sz w:val="32"/>
          <w:szCs w:val="32"/>
        </w:rPr>
        <w:t>Stajyer Değerlendirme Formu</w:t>
      </w:r>
    </w:p>
    <w:p w:rsidR="00437593" w:rsidRPr="00437593" w:rsidRDefault="00EC140A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1 (</w:t>
      </w:r>
      <w:r w:rsidR="00127529">
        <w:rPr>
          <w:i/>
          <w:sz w:val="32"/>
          <w:szCs w:val="32"/>
        </w:rPr>
        <w:t>26</w:t>
      </w:r>
      <w:r w:rsidR="008F40A6">
        <w:rPr>
          <w:i/>
          <w:sz w:val="32"/>
          <w:szCs w:val="32"/>
        </w:rPr>
        <w:t>-28</w:t>
      </w:r>
      <w:r>
        <w:rPr>
          <w:i/>
          <w:sz w:val="32"/>
          <w:szCs w:val="32"/>
        </w:rPr>
        <w:t>/2</w:t>
      </w:r>
      <w:r w:rsidR="00127529">
        <w:rPr>
          <w:i/>
          <w:sz w:val="32"/>
          <w:szCs w:val="32"/>
        </w:rPr>
        <w:t>/2020</w:t>
      </w:r>
      <w:r w:rsidR="00437593">
        <w:rPr>
          <w:i/>
          <w:sz w:val="32"/>
          <w:szCs w:val="32"/>
        </w:rPr>
        <w:t>)</w:t>
      </w:r>
    </w:p>
    <w:p w:rsidR="0016253C" w:rsidRDefault="0016253C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78247B" w:rsidRPr="00D01C9D" w:rsidTr="001E6E8E">
        <w:trPr>
          <w:trHeight w:val="454"/>
        </w:trPr>
        <w:tc>
          <w:tcPr>
            <w:tcW w:w="4606" w:type="dxa"/>
            <w:vAlign w:val="center"/>
          </w:tcPr>
          <w:p w:rsidR="0078247B" w:rsidRPr="00D01C9D" w:rsidRDefault="0078247B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78247B" w:rsidRPr="00D01C9D" w:rsidRDefault="0078247B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2D11F6" w:rsidRPr="00D01C9D" w:rsidTr="001E6E8E">
        <w:trPr>
          <w:trHeight w:val="454"/>
        </w:trPr>
        <w:tc>
          <w:tcPr>
            <w:tcW w:w="4606" w:type="dxa"/>
            <w:vAlign w:val="center"/>
          </w:tcPr>
          <w:p w:rsidR="002D11F6" w:rsidRPr="00D01C9D" w:rsidRDefault="002D11F6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2D11F6" w:rsidRPr="00D01C9D" w:rsidRDefault="002D11F6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78247B" w:rsidRPr="00D01C9D" w:rsidTr="001E6E8E">
        <w:trPr>
          <w:trHeight w:val="454"/>
        </w:trPr>
        <w:tc>
          <w:tcPr>
            <w:tcW w:w="4606" w:type="dxa"/>
            <w:vAlign w:val="center"/>
          </w:tcPr>
          <w:p w:rsidR="0078247B" w:rsidRPr="00D01C9D" w:rsidRDefault="002D11F6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 xml:space="preserve">Birim </w:t>
            </w:r>
            <w:r w:rsidR="0078247B" w:rsidRPr="00D01C9D">
              <w:rPr>
                <w:b/>
              </w:rPr>
              <w:t>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78247B" w:rsidRPr="00D01C9D" w:rsidRDefault="0078247B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78247B" w:rsidRPr="00D01C9D" w:rsidTr="001E6E8E">
        <w:trPr>
          <w:trHeight w:val="454"/>
        </w:trPr>
        <w:tc>
          <w:tcPr>
            <w:tcW w:w="4606" w:type="dxa"/>
            <w:vAlign w:val="center"/>
          </w:tcPr>
          <w:p w:rsidR="0078247B" w:rsidRPr="00D01C9D" w:rsidRDefault="002D11F6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</w:t>
            </w:r>
            <w:r w:rsidR="0078247B" w:rsidRPr="00D01C9D">
              <w:rPr>
                <w:b/>
              </w:rPr>
              <w:t xml:space="preserve">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78247B" w:rsidRPr="00D01C9D" w:rsidRDefault="00437593" w:rsidP="00D01C9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="0078247B" w:rsidRPr="00D01C9D">
              <w:rPr>
                <w:i/>
              </w:rPr>
              <w:t>-posta:</w:t>
            </w:r>
          </w:p>
          <w:p w:rsidR="0078247B" w:rsidRPr="00D01C9D" w:rsidRDefault="00437593" w:rsidP="00EC140A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="0078247B" w:rsidRPr="00D01C9D">
              <w:rPr>
                <w:i/>
              </w:rPr>
              <w:t>elefon:</w:t>
            </w:r>
          </w:p>
        </w:tc>
      </w:tr>
      <w:tr w:rsidR="0078247B" w:rsidRPr="00D01C9D" w:rsidTr="001E6E8E">
        <w:trPr>
          <w:trHeight w:val="454"/>
        </w:trPr>
        <w:tc>
          <w:tcPr>
            <w:tcW w:w="4606" w:type="dxa"/>
            <w:vAlign w:val="center"/>
          </w:tcPr>
          <w:p w:rsidR="0078247B" w:rsidRPr="00D01C9D" w:rsidRDefault="0078247B" w:rsidP="00D01C9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 w:rsidR="00D01C9D"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78247B" w:rsidRPr="00D01C9D" w:rsidRDefault="0012752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6/2/2020</w:t>
            </w:r>
            <w:r w:rsidR="0016253C" w:rsidRPr="00D01C9D">
              <w:t xml:space="preserve"> - </w:t>
            </w:r>
            <w:r>
              <w:t>28</w:t>
            </w:r>
            <w:r w:rsidR="004C6F79">
              <w:t>/</w:t>
            </w:r>
            <w:r>
              <w:t>2/2020</w:t>
            </w:r>
          </w:p>
        </w:tc>
      </w:tr>
      <w:tr w:rsidR="0016253C" w:rsidRPr="00D01C9D" w:rsidTr="00437593">
        <w:trPr>
          <w:trHeight w:val="2807"/>
        </w:trPr>
        <w:tc>
          <w:tcPr>
            <w:tcW w:w="10490" w:type="dxa"/>
            <w:gridSpan w:val="3"/>
          </w:tcPr>
          <w:p w:rsidR="0016253C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D01C9D" w:rsidRPr="00D01C9D" w:rsidTr="001E6E8E">
        <w:trPr>
          <w:trHeight w:val="454"/>
        </w:trPr>
        <w:tc>
          <w:tcPr>
            <w:tcW w:w="10490" w:type="dxa"/>
            <w:gridSpan w:val="3"/>
          </w:tcPr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D01C9D" w:rsidRPr="00D01C9D" w:rsidRDefault="00D01C9D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437593">
        <w:trPr>
          <w:trHeight w:val="809"/>
        </w:trPr>
        <w:tc>
          <w:tcPr>
            <w:tcW w:w="5245" w:type="dxa"/>
            <w:gridSpan w:val="2"/>
          </w:tcPr>
          <w:p w:rsidR="00437593" w:rsidRDefault="00437593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437593" w:rsidRDefault="00437593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D01C9D" w:rsidRPr="00D01C9D" w:rsidRDefault="00D01C9D" w:rsidP="00D01C9D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7D1A63" w:rsidRPr="00D01C9D" w:rsidRDefault="00D01C9D" w:rsidP="00D01C9D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D01C9D" w:rsidRDefault="00D01C9D" w:rsidP="00D01C9D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6E8E" w:rsidRDefault="001E6E8E" w:rsidP="00D01C9D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6E8E" w:rsidTr="001E6E8E"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6E8E" w:rsidTr="001E6E8E"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6E8E" w:rsidRDefault="001E6E8E" w:rsidP="00D01C9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6E8E" w:rsidTr="001E6E8E"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6E8E" w:rsidRDefault="001E6E8E" w:rsidP="001E6E8E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6E8E" w:rsidRDefault="001E6E8E" w:rsidP="00D01C9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6E8E" w:rsidRDefault="001E6E8E" w:rsidP="00D01C9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6E8E" w:rsidRDefault="001E6E8E" w:rsidP="00D01C9D">
      <w:pPr>
        <w:ind w:hanging="141"/>
        <w:rPr>
          <w:sz w:val="20"/>
          <w:szCs w:val="20"/>
        </w:rPr>
      </w:pPr>
    </w:p>
    <w:p w:rsidR="00437593" w:rsidRDefault="00437593" w:rsidP="0063633F">
      <w:pPr>
        <w:spacing w:after="0"/>
        <w:jc w:val="center"/>
      </w:pPr>
    </w:p>
    <w:p w:rsidR="00437593" w:rsidRDefault="00437593" w:rsidP="0063633F">
      <w:pPr>
        <w:spacing w:after="0"/>
        <w:jc w:val="center"/>
      </w:pPr>
    </w:p>
    <w:p w:rsidR="00437593" w:rsidRDefault="00437593" w:rsidP="0063633F">
      <w:pPr>
        <w:spacing w:after="0"/>
        <w:jc w:val="center"/>
      </w:pP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437593" w:rsidRPr="00437593" w:rsidRDefault="00EC140A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2 (</w:t>
      </w:r>
      <w:r w:rsidR="00127529">
        <w:rPr>
          <w:i/>
          <w:sz w:val="32"/>
          <w:szCs w:val="32"/>
        </w:rPr>
        <w:t>4-6/3/2020</w:t>
      </w:r>
      <w:r w:rsidR="00437593">
        <w:rPr>
          <w:i/>
          <w:sz w:val="32"/>
          <w:szCs w:val="32"/>
        </w:rPr>
        <w:t>)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437593" w:rsidRPr="00D01C9D" w:rsidRDefault="00437593" w:rsidP="00EC140A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12752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4/3/2020</w:t>
            </w:r>
            <w:r w:rsidR="00437593" w:rsidRPr="00D01C9D">
              <w:t xml:space="preserve"> - </w:t>
            </w:r>
            <w:r>
              <w:t>6</w:t>
            </w:r>
            <w:r w:rsidR="00EC140A">
              <w:t>/</w:t>
            </w:r>
            <w:r w:rsidR="008F40A6">
              <w:t>3</w:t>
            </w:r>
            <w:r>
              <w:t>/2020</w:t>
            </w:r>
          </w:p>
        </w:tc>
      </w:tr>
      <w:tr w:rsidR="00437593" w:rsidRPr="00D01C9D" w:rsidTr="001D05ED">
        <w:trPr>
          <w:trHeight w:val="2807"/>
        </w:trPr>
        <w:tc>
          <w:tcPr>
            <w:tcW w:w="10490" w:type="dxa"/>
            <w:gridSpan w:val="3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10490" w:type="dxa"/>
            <w:gridSpan w:val="3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809"/>
        </w:trPr>
        <w:tc>
          <w:tcPr>
            <w:tcW w:w="5245" w:type="dxa"/>
            <w:gridSpan w:val="2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437593" w:rsidRPr="00D01C9D" w:rsidRDefault="00437593" w:rsidP="00437593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437593" w:rsidRPr="00D01C9D" w:rsidRDefault="00437593" w:rsidP="00437593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437593" w:rsidRDefault="00437593" w:rsidP="00437593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437593" w:rsidRDefault="00437593" w:rsidP="00437593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437593" w:rsidRDefault="00437593" w:rsidP="00437593">
      <w:pPr>
        <w:ind w:hanging="141"/>
        <w:rPr>
          <w:sz w:val="20"/>
          <w:szCs w:val="20"/>
        </w:rPr>
      </w:pPr>
    </w:p>
    <w:p w:rsidR="00437593" w:rsidRDefault="00437593" w:rsidP="00437593">
      <w:pPr>
        <w:spacing w:after="0"/>
        <w:jc w:val="center"/>
      </w:pPr>
    </w:p>
    <w:p w:rsidR="00437593" w:rsidRDefault="00437593" w:rsidP="00437593">
      <w:pPr>
        <w:spacing w:after="0"/>
        <w:jc w:val="center"/>
      </w:pPr>
    </w:p>
    <w:p w:rsidR="00437593" w:rsidRDefault="00437593" w:rsidP="00437593">
      <w:pPr>
        <w:spacing w:after="0"/>
        <w:jc w:val="center"/>
      </w:pP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437593" w:rsidRP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 xml:space="preserve">Hafta </w:t>
      </w:r>
      <w:r w:rsidR="001E430F">
        <w:rPr>
          <w:i/>
          <w:sz w:val="32"/>
          <w:szCs w:val="32"/>
        </w:rPr>
        <w:t>3 (</w:t>
      </w:r>
      <w:r w:rsidR="00127529">
        <w:rPr>
          <w:i/>
          <w:sz w:val="32"/>
          <w:szCs w:val="32"/>
        </w:rPr>
        <w:t>11-13/3/2020</w:t>
      </w:r>
      <w:r>
        <w:rPr>
          <w:i/>
          <w:sz w:val="32"/>
          <w:szCs w:val="32"/>
        </w:rPr>
        <w:t>)</w:t>
      </w:r>
    </w:p>
    <w:p w:rsidR="00437593" w:rsidRDefault="00437593" w:rsidP="00437593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437593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437593" w:rsidRPr="00D01C9D" w:rsidRDefault="00437593" w:rsidP="00EC140A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437593" w:rsidRPr="00D01C9D" w:rsidTr="001D05ED">
        <w:trPr>
          <w:trHeight w:val="454"/>
        </w:trPr>
        <w:tc>
          <w:tcPr>
            <w:tcW w:w="4606" w:type="dxa"/>
            <w:vAlign w:val="center"/>
          </w:tcPr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437593" w:rsidRPr="00D01C9D" w:rsidRDefault="0012752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11</w:t>
            </w:r>
            <w:r w:rsidR="00EC140A">
              <w:t>/</w:t>
            </w:r>
            <w:r w:rsidR="008F40A6">
              <w:t>3</w:t>
            </w:r>
            <w:r>
              <w:t>/2020</w:t>
            </w:r>
            <w:r w:rsidR="00437593" w:rsidRPr="00D01C9D">
              <w:t xml:space="preserve"> - </w:t>
            </w:r>
            <w:r>
              <w:t>13/3/2020</w:t>
            </w:r>
          </w:p>
        </w:tc>
      </w:tr>
      <w:tr w:rsidR="00437593" w:rsidRPr="00D01C9D" w:rsidTr="001D05ED">
        <w:trPr>
          <w:trHeight w:val="2807"/>
        </w:trPr>
        <w:tc>
          <w:tcPr>
            <w:tcW w:w="10490" w:type="dxa"/>
            <w:gridSpan w:val="3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454"/>
        </w:trPr>
        <w:tc>
          <w:tcPr>
            <w:tcW w:w="10490" w:type="dxa"/>
            <w:gridSpan w:val="3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437593" w:rsidRPr="00D01C9D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437593" w:rsidRPr="00D01C9D" w:rsidTr="001D05ED">
        <w:trPr>
          <w:trHeight w:val="809"/>
        </w:trPr>
        <w:tc>
          <w:tcPr>
            <w:tcW w:w="5245" w:type="dxa"/>
            <w:gridSpan w:val="2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437593" w:rsidRDefault="00437593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437593" w:rsidRPr="00D01C9D" w:rsidRDefault="00437593" w:rsidP="00437593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437593" w:rsidRPr="00D01C9D" w:rsidRDefault="00437593" w:rsidP="00437593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437593" w:rsidRDefault="00437593" w:rsidP="00437593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437593" w:rsidRDefault="00437593" w:rsidP="00437593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437593" w:rsidTr="001D05ED"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37593" w:rsidRDefault="00437593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437593" w:rsidRDefault="00437593" w:rsidP="00437593">
      <w:pPr>
        <w:ind w:hanging="141"/>
        <w:rPr>
          <w:sz w:val="20"/>
          <w:szCs w:val="20"/>
        </w:rPr>
      </w:pPr>
    </w:p>
    <w:p w:rsidR="00437593" w:rsidRDefault="00437593" w:rsidP="00437593">
      <w:pPr>
        <w:spacing w:after="0"/>
        <w:jc w:val="center"/>
      </w:pPr>
    </w:p>
    <w:p w:rsidR="00437593" w:rsidRDefault="00437593" w:rsidP="00437593">
      <w:pPr>
        <w:spacing w:after="0"/>
        <w:jc w:val="center"/>
      </w:pPr>
    </w:p>
    <w:p w:rsidR="00437593" w:rsidRDefault="00437593" w:rsidP="00437593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EC140A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4 (</w:t>
      </w:r>
      <w:r w:rsidR="00127529">
        <w:rPr>
          <w:i/>
          <w:sz w:val="32"/>
          <w:szCs w:val="32"/>
        </w:rPr>
        <w:t>18-20/3/2020</w:t>
      </w:r>
      <w:r w:rsidR="001E430F"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EC140A" w:rsidRDefault="001E430F" w:rsidP="00EC140A">
            <w:pPr>
              <w:spacing w:before="60"/>
              <w:ind w:left="175" w:hanging="142"/>
              <w:rPr>
                <w:i/>
              </w:rPr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EC140A" w:rsidP="00EC140A">
            <w:pPr>
              <w:spacing w:before="60"/>
              <w:ind w:hanging="141"/>
              <w:rPr>
                <w:b/>
              </w:rPr>
            </w:pPr>
            <w:r>
              <w:rPr>
                <w:i/>
              </w:rPr>
              <w:t xml:space="preserve"> </w:t>
            </w:r>
            <w:r w:rsidR="001E430F">
              <w:rPr>
                <w:i/>
              </w:rPr>
              <w:t>T</w:t>
            </w:r>
            <w:r w:rsidR="001E430F"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2752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18</w:t>
            </w:r>
            <w:r w:rsidR="001E430F">
              <w:t>/</w:t>
            </w:r>
            <w:r>
              <w:t>3/2020</w:t>
            </w:r>
            <w:r w:rsidR="001E430F" w:rsidRPr="00D01C9D">
              <w:t xml:space="preserve"> - </w:t>
            </w:r>
            <w:r>
              <w:t>20/3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5</w:t>
      </w:r>
      <w:r w:rsidR="001B1E6E">
        <w:rPr>
          <w:i/>
          <w:sz w:val="32"/>
          <w:szCs w:val="32"/>
        </w:rPr>
        <w:t xml:space="preserve"> (</w:t>
      </w:r>
      <w:r w:rsidR="00127529">
        <w:rPr>
          <w:i/>
          <w:sz w:val="32"/>
          <w:szCs w:val="32"/>
        </w:rPr>
        <w:t>25-27</w:t>
      </w:r>
      <w:r>
        <w:rPr>
          <w:i/>
          <w:sz w:val="32"/>
          <w:szCs w:val="32"/>
        </w:rPr>
        <w:t>/3</w:t>
      </w:r>
      <w:r w:rsidR="00127529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BE598A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2752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5/3/2020</w:t>
            </w:r>
            <w:r w:rsidR="001E430F" w:rsidRPr="00D01C9D">
              <w:t xml:space="preserve"> - </w:t>
            </w:r>
            <w:r>
              <w:t>27/3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862089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6 (1-3</w:t>
      </w:r>
      <w:r w:rsidR="001E430F">
        <w:rPr>
          <w:i/>
          <w:sz w:val="32"/>
          <w:szCs w:val="32"/>
        </w:rPr>
        <w:t>/</w:t>
      </w:r>
      <w:r w:rsidR="008F40A6">
        <w:rPr>
          <w:i/>
          <w:sz w:val="32"/>
          <w:szCs w:val="32"/>
        </w:rPr>
        <w:t>4</w:t>
      </w:r>
      <w:r>
        <w:rPr>
          <w:i/>
          <w:sz w:val="32"/>
          <w:szCs w:val="32"/>
        </w:rPr>
        <w:t>/2020</w:t>
      </w:r>
      <w:r w:rsidR="001E430F"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BE598A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862089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1/4/2020</w:t>
            </w:r>
            <w:r w:rsidR="001E430F" w:rsidRPr="00D01C9D">
              <w:t xml:space="preserve"> - </w:t>
            </w:r>
            <w:r>
              <w:t>3/4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 xml:space="preserve">Hafta </w:t>
      </w:r>
      <w:r w:rsidR="001B1E6E">
        <w:rPr>
          <w:i/>
          <w:sz w:val="32"/>
          <w:szCs w:val="32"/>
        </w:rPr>
        <w:t>7 (</w:t>
      </w:r>
      <w:r w:rsidR="002E339F">
        <w:rPr>
          <w:i/>
          <w:sz w:val="32"/>
          <w:szCs w:val="32"/>
        </w:rPr>
        <w:t>8-10</w:t>
      </w:r>
      <w:r>
        <w:rPr>
          <w:i/>
          <w:sz w:val="32"/>
          <w:szCs w:val="32"/>
        </w:rPr>
        <w:t>/</w:t>
      </w:r>
      <w:r w:rsidR="008F40A6">
        <w:rPr>
          <w:i/>
          <w:sz w:val="32"/>
          <w:szCs w:val="32"/>
        </w:rPr>
        <w:t>4</w:t>
      </w:r>
      <w:r w:rsidR="002E339F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7627E5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2E339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8/4/2020</w:t>
            </w:r>
            <w:r w:rsidR="001E430F" w:rsidRPr="00D01C9D">
              <w:t xml:space="preserve"> - </w:t>
            </w:r>
            <w:r>
              <w:t>10/4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8 (</w:t>
      </w:r>
      <w:r w:rsidR="002E339F">
        <w:rPr>
          <w:i/>
          <w:sz w:val="32"/>
          <w:szCs w:val="32"/>
        </w:rPr>
        <w:t>15-17</w:t>
      </w:r>
      <w:r w:rsidR="001B1E6E">
        <w:rPr>
          <w:i/>
          <w:sz w:val="32"/>
          <w:szCs w:val="32"/>
        </w:rPr>
        <w:t>/4</w:t>
      </w:r>
      <w:r w:rsidR="002E339F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7627E5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2E339F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15</w:t>
            </w:r>
            <w:r w:rsidR="001B1E6E">
              <w:t>/4</w:t>
            </w:r>
            <w:r>
              <w:t>/2020</w:t>
            </w:r>
            <w:r w:rsidR="001E430F" w:rsidRPr="00D01C9D">
              <w:t xml:space="preserve"> - </w:t>
            </w:r>
            <w:r>
              <w:t>17</w:t>
            </w:r>
            <w:r w:rsidR="001B1E6E">
              <w:t>/4</w:t>
            </w:r>
            <w:r>
              <w:t>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B1E6E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9 (</w:t>
      </w:r>
      <w:r w:rsidR="002E339F">
        <w:rPr>
          <w:i/>
          <w:sz w:val="32"/>
          <w:szCs w:val="32"/>
        </w:rPr>
        <w:t>22</w:t>
      </w:r>
      <w:r>
        <w:rPr>
          <w:i/>
          <w:sz w:val="32"/>
          <w:szCs w:val="32"/>
        </w:rPr>
        <w:t>-</w:t>
      </w:r>
      <w:r w:rsidR="002E339F">
        <w:rPr>
          <w:i/>
          <w:sz w:val="32"/>
          <w:szCs w:val="32"/>
        </w:rPr>
        <w:t>24</w:t>
      </w:r>
      <w:r w:rsidR="001E430F">
        <w:rPr>
          <w:i/>
          <w:sz w:val="32"/>
          <w:szCs w:val="32"/>
        </w:rPr>
        <w:t>/4</w:t>
      </w:r>
      <w:r w:rsidR="002E339F">
        <w:rPr>
          <w:i/>
          <w:sz w:val="32"/>
          <w:szCs w:val="32"/>
        </w:rPr>
        <w:t>/2020</w:t>
      </w:r>
      <w:r w:rsidR="001E430F"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7627E5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2E339F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2/4/2020</w:t>
            </w:r>
            <w:r w:rsidR="001E430F" w:rsidRPr="00D01C9D">
              <w:t xml:space="preserve"> - </w:t>
            </w:r>
            <w:r>
              <w:t>24/4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>Hafta 1</w:t>
      </w:r>
      <w:r>
        <w:rPr>
          <w:i/>
          <w:sz w:val="32"/>
          <w:szCs w:val="32"/>
        </w:rPr>
        <w:t>0 (</w:t>
      </w:r>
      <w:r w:rsidR="00974886">
        <w:rPr>
          <w:i/>
          <w:sz w:val="32"/>
          <w:szCs w:val="32"/>
        </w:rPr>
        <w:t>29-30</w:t>
      </w:r>
      <w:r w:rsidR="007627E5">
        <w:rPr>
          <w:i/>
          <w:sz w:val="32"/>
          <w:szCs w:val="32"/>
        </w:rPr>
        <w:t>/</w:t>
      </w:r>
      <w:r w:rsidR="00974886">
        <w:rPr>
          <w:i/>
          <w:sz w:val="32"/>
          <w:szCs w:val="32"/>
        </w:rPr>
        <w:t>4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7627E5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974886" w:rsidP="008F40A6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9</w:t>
            </w:r>
            <w:r w:rsidR="007627E5">
              <w:t>/</w:t>
            </w:r>
            <w:r>
              <w:t>4/2020</w:t>
            </w:r>
            <w:r w:rsidR="001E430F" w:rsidRPr="00D01C9D">
              <w:t xml:space="preserve"> - </w:t>
            </w:r>
            <w:r w:rsidR="008F40A6">
              <w:t>3</w:t>
            </w:r>
            <w:r>
              <w:t>0/4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>Hafta 1</w:t>
      </w:r>
      <w:r w:rsidR="001B1E6E">
        <w:rPr>
          <w:i/>
          <w:sz w:val="32"/>
          <w:szCs w:val="32"/>
        </w:rPr>
        <w:t>1 (</w:t>
      </w:r>
      <w:r w:rsidR="00974886">
        <w:rPr>
          <w:i/>
          <w:sz w:val="32"/>
          <w:szCs w:val="32"/>
        </w:rPr>
        <w:t>6</w:t>
      </w:r>
      <w:r w:rsidR="001B1E6E">
        <w:rPr>
          <w:i/>
          <w:sz w:val="32"/>
          <w:szCs w:val="32"/>
        </w:rPr>
        <w:t>-</w:t>
      </w:r>
      <w:r w:rsidR="00974886">
        <w:rPr>
          <w:i/>
          <w:sz w:val="32"/>
          <w:szCs w:val="32"/>
        </w:rPr>
        <w:t>8</w:t>
      </w:r>
      <w:r>
        <w:rPr>
          <w:i/>
          <w:sz w:val="32"/>
          <w:szCs w:val="32"/>
        </w:rPr>
        <w:t>/</w:t>
      </w:r>
      <w:r w:rsidR="008609A3">
        <w:rPr>
          <w:i/>
          <w:sz w:val="32"/>
          <w:szCs w:val="32"/>
        </w:rPr>
        <w:t>5</w:t>
      </w:r>
      <w:r w:rsidR="00974886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7627E5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974886" w:rsidP="008609A3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6/5/2020</w:t>
            </w:r>
            <w:r w:rsidR="001E430F" w:rsidRPr="00D01C9D">
              <w:t xml:space="preserve"> - </w:t>
            </w:r>
            <w:r>
              <w:t>8/5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>Hafta 1</w:t>
      </w:r>
      <w:r w:rsidR="001B1E6E">
        <w:rPr>
          <w:i/>
          <w:sz w:val="32"/>
          <w:szCs w:val="32"/>
        </w:rPr>
        <w:t>2 (</w:t>
      </w:r>
      <w:r w:rsidR="00974886">
        <w:rPr>
          <w:i/>
          <w:sz w:val="32"/>
          <w:szCs w:val="32"/>
        </w:rPr>
        <w:t>13-15/5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1B1E6E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974886" w:rsidP="008609A3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13/5/2020</w:t>
            </w:r>
            <w:r w:rsidR="001E430F" w:rsidRPr="00D01C9D">
              <w:t xml:space="preserve"> - </w:t>
            </w:r>
            <w:r>
              <w:t>15/5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 w:rsidRPr="00437593">
        <w:rPr>
          <w:i/>
          <w:sz w:val="32"/>
          <w:szCs w:val="32"/>
        </w:rPr>
        <w:t>Hafta 1</w:t>
      </w:r>
      <w:r w:rsidR="001B1E6E">
        <w:rPr>
          <w:i/>
          <w:sz w:val="32"/>
          <w:szCs w:val="32"/>
        </w:rPr>
        <w:t>3 (</w:t>
      </w:r>
      <w:r w:rsidR="008609A3">
        <w:rPr>
          <w:i/>
          <w:sz w:val="32"/>
          <w:szCs w:val="32"/>
        </w:rPr>
        <w:t>2</w:t>
      </w:r>
      <w:r w:rsidR="00974886">
        <w:rPr>
          <w:i/>
          <w:sz w:val="32"/>
          <w:szCs w:val="32"/>
        </w:rPr>
        <w:t>0-22</w:t>
      </w:r>
      <w:r>
        <w:rPr>
          <w:i/>
          <w:sz w:val="32"/>
          <w:szCs w:val="32"/>
        </w:rPr>
        <w:t>/5</w:t>
      </w:r>
      <w:r w:rsidR="00974886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1B1E6E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974886" w:rsidP="008609A3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0/5/2020</w:t>
            </w:r>
            <w:r w:rsidR="001E430F" w:rsidRPr="00D01C9D">
              <w:t xml:space="preserve"> - </w:t>
            </w:r>
            <w:r>
              <w:t>22/5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1D05ED"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1E430F" w:rsidRDefault="001E430F" w:rsidP="001E430F">
      <w:pPr>
        <w:ind w:hanging="141"/>
        <w:rPr>
          <w:sz w:val="20"/>
          <w:szCs w:val="20"/>
        </w:rPr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spacing w:after="0"/>
        <w:jc w:val="center"/>
      </w:pP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CETTEPE ÜNİVERSİTESİ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ftalık Stajyer Değerlendirme Formu</w:t>
      </w:r>
    </w:p>
    <w:p w:rsidR="001E430F" w:rsidRPr="00437593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i/>
          <w:sz w:val="32"/>
          <w:szCs w:val="32"/>
        </w:rPr>
      </w:pPr>
      <w:r>
        <w:rPr>
          <w:i/>
          <w:sz w:val="32"/>
          <w:szCs w:val="32"/>
        </w:rPr>
        <w:t>Hafta 1</w:t>
      </w:r>
      <w:r w:rsidR="001B1E6E">
        <w:rPr>
          <w:i/>
          <w:sz w:val="32"/>
          <w:szCs w:val="32"/>
        </w:rPr>
        <w:t>4 (</w:t>
      </w:r>
      <w:r w:rsidR="00974886">
        <w:rPr>
          <w:i/>
          <w:sz w:val="32"/>
          <w:szCs w:val="32"/>
        </w:rPr>
        <w:t>27-29</w:t>
      </w:r>
      <w:r>
        <w:rPr>
          <w:i/>
          <w:sz w:val="32"/>
          <w:szCs w:val="32"/>
        </w:rPr>
        <w:t>/5</w:t>
      </w:r>
      <w:r w:rsidR="00974886">
        <w:rPr>
          <w:i/>
          <w:sz w:val="32"/>
          <w:szCs w:val="32"/>
        </w:rPr>
        <w:t>/2020</w:t>
      </w:r>
      <w:r>
        <w:rPr>
          <w:i/>
          <w:sz w:val="32"/>
          <w:szCs w:val="32"/>
        </w:rPr>
        <w:t>)</w:t>
      </w:r>
    </w:p>
    <w:p w:rsidR="001E430F" w:rsidRDefault="001E430F" w:rsidP="001E430F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639"/>
        <w:gridCol w:w="5245"/>
      </w:tblGrid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yer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Çalıştığı Birim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Adı, SOYAD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Birim Yetkilisinin İletişim Bilgiler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1E430F" w:rsidP="001D05ED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Pr="00D01C9D">
              <w:rPr>
                <w:i/>
              </w:rPr>
              <w:t>-posta:</w:t>
            </w:r>
          </w:p>
          <w:p w:rsidR="001E430F" w:rsidRPr="00D01C9D" w:rsidRDefault="001E430F" w:rsidP="001B1E6E">
            <w:pPr>
              <w:spacing w:before="60"/>
              <w:ind w:left="175" w:hanging="142"/>
              <w:rPr>
                <w:b/>
              </w:rPr>
            </w:pPr>
            <w:r>
              <w:rPr>
                <w:i/>
              </w:rPr>
              <w:t>T</w:t>
            </w:r>
            <w:r w:rsidRPr="00D01C9D">
              <w:rPr>
                <w:i/>
              </w:rPr>
              <w:t>elefon:</w:t>
            </w:r>
          </w:p>
        </w:tc>
      </w:tr>
      <w:tr w:rsidR="001E430F" w:rsidRPr="00D01C9D" w:rsidTr="001D05ED">
        <w:trPr>
          <w:trHeight w:val="454"/>
        </w:trPr>
        <w:tc>
          <w:tcPr>
            <w:tcW w:w="4606" w:type="dxa"/>
            <w:vAlign w:val="center"/>
          </w:tcPr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 w:rsidRPr="00D01C9D">
              <w:rPr>
                <w:b/>
              </w:rPr>
              <w:t>Staj</w:t>
            </w:r>
            <w:r>
              <w:rPr>
                <w:b/>
              </w:rPr>
              <w:t xml:space="preserve"> Başlama - </w:t>
            </w:r>
            <w:r w:rsidRPr="00D01C9D">
              <w:rPr>
                <w:b/>
              </w:rPr>
              <w:t>Bitiş Tarihi:</w:t>
            </w:r>
          </w:p>
        </w:tc>
        <w:tc>
          <w:tcPr>
            <w:tcW w:w="5884" w:type="dxa"/>
            <w:gridSpan w:val="2"/>
            <w:vAlign w:val="center"/>
          </w:tcPr>
          <w:p w:rsidR="001E430F" w:rsidRPr="00D01C9D" w:rsidRDefault="00974886" w:rsidP="008609A3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</w:pPr>
            <w:r>
              <w:t>27/5/2020</w:t>
            </w:r>
            <w:r w:rsidR="001E430F" w:rsidRPr="00D01C9D">
              <w:t xml:space="preserve"> - </w:t>
            </w:r>
            <w:r>
              <w:t>29/5/2020</w:t>
            </w:r>
          </w:p>
        </w:tc>
      </w:tr>
      <w:tr w:rsidR="001E430F" w:rsidRPr="00D01C9D" w:rsidTr="001D05ED">
        <w:trPr>
          <w:trHeight w:val="2807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Yapılan İşler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bookmarkStart w:id="0" w:name="_GoBack"/>
            <w:bookmarkEnd w:id="0"/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454"/>
        </w:trPr>
        <w:tc>
          <w:tcPr>
            <w:tcW w:w="10490" w:type="dxa"/>
            <w:gridSpan w:val="3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sym w:font="Symbol" w:char="F02A"/>
            </w:r>
            <w:r>
              <w:rPr>
                <w:b/>
              </w:rPr>
              <w:sym w:font="Symbol" w:char="F02A"/>
            </w:r>
            <w:r w:rsidRPr="00D01C9D">
              <w:rPr>
                <w:b/>
              </w:rPr>
              <w:t>Genel Değerlendirme:</w:t>
            </w: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  <w:p w:rsidR="001E430F" w:rsidRPr="00D01C9D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</w:p>
        </w:tc>
      </w:tr>
      <w:tr w:rsidR="001E430F" w:rsidRPr="00D01C9D" w:rsidTr="001D05ED">
        <w:trPr>
          <w:trHeight w:val="809"/>
        </w:trPr>
        <w:tc>
          <w:tcPr>
            <w:tcW w:w="5245" w:type="dxa"/>
            <w:gridSpan w:val="2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>***Haftalık değerlendirme notu:</w:t>
            </w:r>
          </w:p>
        </w:tc>
        <w:tc>
          <w:tcPr>
            <w:tcW w:w="5245" w:type="dxa"/>
          </w:tcPr>
          <w:p w:rsidR="001E430F" w:rsidRDefault="001E430F" w:rsidP="001D05E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</w:rPr>
            </w:pPr>
            <w:r>
              <w:rPr>
                <w:b/>
              </w:rPr>
              <w:t xml:space="preserve">İmza: </w:t>
            </w:r>
          </w:p>
        </w:tc>
      </w:tr>
    </w:tbl>
    <w:p w:rsidR="001E430F" w:rsidRPr="00D01C9D" w:rsidRDefault="001E430F" w:rsidP="001E430F">
      <w:pPr>
        <w:rPr>
          <w:b/>
          <w:sz w:val="20"/>
          <w:szCs w:val="20"/>
          <w:u w:val="single"/>
        </w:rPr>
      </w:pPr>
      <w:r w:rsidRPr="00D01C9D">
        <w:rPr>
          <w:b/>
          <w:sz w:val="20"/>
          <w:szCs w:val="20"/>
          <w:u w:val="single"/>
        </w:rPr>
        <w:t>Notlar:</w:t>
      </w:r>
    </w:p>
    <w:p w:rsidR="001E430F" w:rsidRPr="00D01C9D" w:rsidRDefault="001E430F" w:rsidP="001E430F">
      <w:pPr>
        <w:rPr>
          <w:sz w:val="20"/>
          <w:szCs w:val="20"/>
        </w:rPr>
      </w:pPr>
      <w:r w:rsidRPr="00D01C9D">
        <w:rPr>
          <w:sz w:val="20"/>
          <w:szCs w:val="20"/>
        </w:rPr>
        <w:sym w:font="Symbol" w:char="F02A"/>
      </w:r>
      <w:r w:rsidRPr="00D01C9D">
        <w:rPr>
          <w:sz w:val="20"/>
          <w:szCs w:val="20"/>
        </w:rPr>
        <w:t>Birim içinde verilen görevleri kapsamaktadır</w:t>
      </w:r>
    </w:p>
    <w:p w:rsidR="001E430F" w:rsidRDefault="001E430F" w:rsidP="001E430F">
      <w:pPr>
        <w:ind w:hanging="141"/>
        <w:rPr>
          <w:sz w:val="20"/>
          <w:szCs w:val="20"/>
        </w:rPr>
      </w:pPr>
      <w:r w:rsidRPr="00D01C9D">
        <w:rPr>
          <w:sz w:val="20"/>
          <w:szCs w:val="20"/>
        </w:rPr>
        <w:t>**Stajyer öğrencinin işe ilgisi, devamı, teorik bilgiyi uygulamaya aktarımı vb. hakkında verilebilecek kısa bir bilgi</w:t>
      </w:r>
    </w:p>
    <w:p w:rsidR="001E430F" w:rsidRDefault="001E430F" w:rsidP="001E430F">
      <w:pPr>
        <w:ind w:hanging="141"/>
        <w:rPr>
          <w:sz w:val="20"/>
          <w:szCs w:val="20"/>
        </w:rPr>
      </w:pPr>
      <w:r>
        <w:rPr>
          <w:sz w:val="20"/>
          <w:szCs w:val="20"/>
        </w:rPr>
        <w:t>***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07"/>
        <w:gridCol w:w="1806"/>
        <w:gridCol w:w="1806"/>
        <w:gridCol w:w="1806"/>
        <w:gridCol w:w="1826"/>
      </w:tblGrid>
      <w:tr w:rsidR="001E430F" w:rsidTr="00A239F2">
        <w:tc>
          <w:tcPr>
            <w:tcW w:w="1807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2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1E430F" w:rsidTr="00A239F2">
        <w:tc>
          <w:tcPr>
            <w:tcW w:w="1807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2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1E430F" w:rsidTr="00A239F2">
        <w:tc>
          <w:tcPr>
            <w:tcW w:w="1807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06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26" w:type="dxa"/>
          </w:tcPr>
          <w:p w:rsidR="001E430F" w:rsidRDefault="001E430F" w:rsidP="001D05ED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A239F2" w:rsidRDefault="009730A3" w:rsidP="00A239F2">
      <w:pPr>
        <w:spacing w:after="0"/>
        <w:ind w:left="0" w:firstLine="142"/>
        <w:jc w:val="center"/>
      </w:pPr>
      <w:r>
        <w:t xml:space="preserve">Bilgisayar üzerinde doldurduğunuz bu formun ıslak imzalı ve taranmış kopyasını </w:t>
      </w:r>
      <w:r w:rsidR="00E17678">
        <w:t>Bölüm Bilgi Sistemine yükleyiniz</w:t>
      </w:r>
    </w:p>
    <w:p w:rsidR="0063633F" w:rsidRPr="001B1E6E" w:rsidRDefault="001E430F" w:rsidP="001B1E6E">
      <w:pPr>
        <w:ind w:hanging="141"/>
        <w:jc w:val="center"/>
        <w:rPr>
          <w:sz w:val="20"/>
          <w:szCs w:val="20"/>
        </w:rPr>
      </w:pPr>
      <w:r>
        <w:rPr>
          <w:b/>
        </w:rPr>
        <w:t>S</w:t>
      </w:r>
      <w:r w:rsidRPr="00E347C0">
        <w:rPr>
          <w:b/>
        </w:rPr>
        <w:t>tajyer değerlendirmelerinizi paylaştığınız için teşekkür ederiz.</w:t>
      </w:r>
    </w:p>
    <w:sectPr w:rsidR="0063633F" w:rsidRPr="001B1E6E" w:rsidSect="00437593">
      <w:pgSz w:w="11906" w:h="16838"/>
      <w:pgMar w:top="1134" w:right="1286" w:bottom="102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LCwNDCwNDIxMzRV0lEKTi0uzszPAykwrAUAEQd8vSwAAAA="/>
  </w:docVars>
  <w:rsids>
    <w:rsidRoot w:val="00BF6FCB"/>
    <w:rsid w:val="000A32CC"/>
    <w:rsid w:val="00127529"/>
    <w:rsid w:val="0016253C"/>
    <w:rsid w:val="001B1E6E"/>
    <w:rsid w:val="001D05ED"/>
    <w:rsid w:val="001E430F"/>
    <w:rsid w:val="001E6E8E"/>
    <w:rsid w:val="002D11F6"/>
    <w:rsid w:val="002E339F"/>
    <w:rsid w:val="00390E1C"/>
    <w:rsid w:val="00437593"/>
    <w:rsid w:val="004C6F79"/>
    <w:rsid w:val="0063633F"/>
    <w:rsid w:val="007100C9"/>
    <w:rsid w:val="007627E5"/>
    <w:rsid w:val="0078247B"/>
    <w:rsid w:val="007A2E1F"/>
    <w:rsid w:val="007D1A63"/>
    <w:rsid w:val="008609A3"/>
    <w:rsid w:val="00862089"/>
    <w:rsid w:val="008D3C9C"/>
    <w:rsid w:val="008F40A6"/>
    <w:rsid w:val="00935C81"/>
    <w:rsid w:val="00952C6A"/>
    <w:rsid w:val="009730A3"/>
    <w:rsid w:val="00974886"/>
    <w:rsid w:val="00A239F2"/>
    <w:rsid w:val="00BE598A"/>
    <w:rsid w:val="00BF6FCB"/>
    <w:rsid w:val="00D01C9D"/>
    <w:rsid w:val="00D4708C"/>
    <w:rsid w:val="00D93DB4"/>
    <w:rsid w:val="00E17678"/>
    <w:rsid w:val="00E8243F"/>
    <w:rsid w:val="00EC1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B7DD1"/>
  <w15:docId w15:val="{CEA531B3-E876-4C24-B530-95E03808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20"/>
        <w:ind w:left="141" w:hanging="21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FCB"/>
    <w:pPr>
      <w:spacing w:after="200" w:line="276" w:lineRule="auto"/>
      <w:ind w:left="708" w:firstLine="0"/>
    </w:pPr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F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FC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633F"/>
    <w:rPr>
      <w:color w:val="0000FF"/>
      <w:u w:val="single"/>
    </w:rPr>
  </w:style>
  <w:style w:type="table" w:styleId="TableGrid">
    <w:name w:val="Table Grid"/>
    <w:basedOn w:val="TableNormal"/>
    <w:uiPriority w:val="59"/>
    <w:rsid w:val="007824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B2CEB8-D453-4D3E-88BB-86B58030F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1727</Words>
  <Characters>9849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ser</cp:lastModifiedBy>
  <cp:revision>8</cp:revision>
  <dcterms:created xsi:type="dcterms:W3CDTF">2019-02-06T09:08:00Z</dcterms:created>
  <dcterms:modified xsi:type="dcterms:W3CDTF">2019-09-16T12:48:00Z</dcterms:modified>
</cp:coreProperties>
</file>